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E982D" w14:textId="63F0048F" w:rsidR="00661A7B" w:rsidRPr="00314D8A" w:rsidRDefault="00661A7B" w:rsidP="00DF308C">
      <w:pPr>
        <w:spacing w:after="280" w:line="240" w:lineRule="auto"/>
        <w:rPr>
          <w:rFonts w:ascii="Times New Roman" w:eastAsia="Times New Roman" w:hAnsi="Times New Roman" w:cs="Times New Roman"/>
          <w:sz w:val="24"/>
          <w:szCs w:val="24"/>
          <w:u w:val="single"/>
          <w:lang w:eastAsia="cs-CZ"/>
        </w:rPr>
      </w:pPr>
      <w:r w:rsidRPr="00314D8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>Zápis ze schůze Oborové rady doktorského studijního programu Moderní dějiny (dále OR MD) ze dne 1</w:t>
      </w:r>
      <w:r w:rsidR="00D5478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>8. 6</w:t>
      </w:r>
      <w:r w:rsidRPr="00314D8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cs-CZ"/>
        </w:rPr>
        <w:t>. 2021</w:t>
      </w:r>
    </w:p>
    <w:p w14:paraId="74D0D255" w14:textId="77777777" w:rsidR="00661A7B" w:rsidRPr="00314D8A" w:rsidRDefault="00661A7B" w:rsidP="00832CCD">
      <w:pPr>
        <w:spacing w:before="280" w:after="280" w:line="240" w:lineRule="auto"/>
        <w:ind w:right="539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Přítomni: </w:t>
      </w:r>
    </w:p>
    <w:p w14:paraId="0A21EDE9" w14:textId="31975457" w:rsidR="00661A7B" w:rsidRPr="00314D8A" w:rsidRDefault="00661A7B" w:rsidP="00832CCD">
      <w:pPr>
        <w:spacing w:before="280" w:after="280" w:line="240" w:lineRule="auto"/>
        <w:ind w:right="539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Členové OR: Ota Konrád (předseda OR MD), </w:t>
      </w:r>
      <w:r w:rsidR="00D547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Lukáš </w:t>
      </w:r>
      <w:proofErr w:type="spellStart"/>
      <w:r w:rsidR="00D5478A">
        <w:rPr>
          <w:rFonts w:ascii="Times New Roman" w:eastAsia="Times New Roman" w:hAnsi="Times New Roman" w:cs="Times New Roman"/>
          <w:sz w:val="24"/>
          <w:szCs w:val="24"/>
          <w:lang w:eastAsia="cs-CZ"/>
        </w:rPr>
        <w:t>Fasora</w:t>
      </w:r>
      <w:proofErr w:type="spellEnd"/>
      <w:r w:rsidR="00D547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</w:t>
      </w: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Kateřina Králová, Jaroslav Kučera, Ondřej Matějka, </w:t>
      </w:r>
      <w:r w:rsidRPr="00314D8A">
        <w:rPr>
          <w:rFonts w:ascii="Times New Roman" w:eastAsia="Times New Roman" w:hAnsi="Times New Roman" w:cs="Times New Roman"/>
          <w:lang w:eastAsia="cs-CZ"/>
        </w:rPr>
        <w:t xml:space="preserve">Michal </w:t>
      </w:r>
      <w:proofErr w:type="spellStart"/>
      <w:r w:rsidRPr="00314D8A">
        <w:rPr>
          <w:rFonts w:ascii="Times New Roman" w:eastAsia="Times New Roman" w:hAnsi="Times New Roman" w:cs="Times New Roman"/>
          <w:lang w:eastAsia="cs-CZ"/>
        </w:rPr>
        <w:t>Pullmann</w:t>
      </w:r>
      <w:proofErr w:type="spellEnd"/>
      <w:r w:rsidRPr="00314D8A">
        <w:rPr>
          <w:rFonts w:ascii="Times New Roman" w:eastAsia="Times New Roman" w:hAnsi="Times New Roman" w:cs="Times New Roman"/>
          <w:lang w:eastAsia="cs-CZ"/>
        </w:rPr>
        <w:t xml:space="preserve">, </w:t>
      </w: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ít Smetana, </w:t>
      </w:r>
      <w:r w:rsidR="00D547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Jaroslav Šebek, </w:t>
      </w: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Luboš Švec, Jiří Vykoukal</w:t>
      </w:r>
    </w:p>
    <w:p w14:paraId="52B0ADD4" w14:textId="77777777" w:rsidR="00661A7B" w:rsidRPr="00314D8A" w:rsidRDefault="00661A7B" w:rsidP="00832CCD">
      <w:pPr>
        <w:spacing w:before="280" w:after="280" w:line="240" w:lineRule="auto"/>
        <w:ind w:right="539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Gabriela Špetová (sekretariát)</w:t>
      </w:r>
    </w:p>
    <w:p w14:paraId="2614EF39" w14:textId="1510E360" w:rsidR="00314D8A" w:rsidRPr="00314D8A" w:rsidRDefault="00454901" w:rsidP="0045490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1.</w:t>
      </w:r>
      <w:r w:rsidR="00314D8A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 </w:t>
      </w:r>
      <w:r w:rsidRPr="00314D8A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Předseda</w:t>
      </w: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OR </w:t>
      </w:r>
      <w:r w:rsidR="00314D8A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konstatoval, že OR je usnášeníschopná</w:t>
      </w:r>
      <w:r w:rsidR="00E9439F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14:paraId="3CB65400" w14:textId="43EF8B67" w:rsidR="00D5478A" w:rsidRDefault="00314D8A" w:rsidP="0045490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2.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ředseda OR </w:t>
      </w:r>
      <w:r w:rsidR="00661A7B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seznámil členy OR s</w:t>
      </w:r>
      <w:r w:rsidR="00D5478A">
        <w:rPr>
          <w:rFonts w:ascii="Times New Roman" w:eastAsia="Times New Roman" w:hAnsi="Times New Roman" w:cs="Times New Roman"/>
          <w:sz w:val="24"/>
          <w:szCs w:val="24"/>
          <w:lang w:eastAsia="cs-CZ"/>
        </w:rPr>
        <w:t> průběhem a výsledky přijímacího řízení do doktorského studia</w:t>
      </w:r>
      <w:r w:rsidR="00E9439F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14:paraId="5E9A730C" w14:textId="298D31BB" w:rsidR="003A0A64" w:rsidRPr="00314D8A" w:rsidRDefault="00314D8A" w:rsidP="00D5478A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3. </w:t>
      </w:r>
      <w:r w:rsidR="00454901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Jako další bod k projednání představil </w:t>
      </w:r>
      <w:r w:rsidR="003A0A64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Ota Konrád</w:t>
      </w:r>
      <w:r w:rsidR="00D547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hodnocení doktorandů a zhodnocení plnění povinností, které byly uloženy doktorandům na lednové </w:t>
      </w:r>
      <w:r w:rsidR="00E9439F">
        <w:rPr>
          <w:rFonts w:ascii="Times New Roman" w:eastAsia="Times New Roman" w:hAnsi="Times New Roman" w:cs="Times New Roman"/>
          <w:sz w:val="24"/>
          <w:szCs w:val="24"/>
          <w:lang w:eastAsia="cs-CZ"/>
        </w:rPr>
        <w:t>schůzi</w:t>
      </w:r>
      <w:r w:rsidR="00702E3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OR</w:t>
      </w:r>
      <w:r w:rsidR="00D5478A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14:paraId="5F22F58D" w14:textId="14B00B95" w:rsidR="00661A7B" w:rsidRPr="00314D8A" w:rsidRDefault="00314D8A" w:rsidP="006B23F1">
      <w:pPr>
        <w:spacing w:after="0" w:line="240" w:lineRule="auto"/>
        <w:ind w:right="539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4. </w:t>
      </w:r>
      <w:r w:rsidR="00661A7B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OR </w:t>
      </w:r>
      <w:r w:rsidR="006B23F1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dále </w:t>
      </w:r>
      <w:r w:rsidR="00D5478A">
        <w:rPr>
          <w:rFonts w:ascii="Times New Roman" w:eastAsia="Times New Roman" w:hAnsi="Times New Roman" w:cs="Times New Roman"/>
          <w:sz w:val="24"/>
          <w:szCs w:val="24"/>
          <w:lang w:eastAsia="cs-CZ"/>
        </w:rPr>
        <w:t>zhodnotila průběh</w:t>
      </w:r>
      <w:r w:rsidR="00661A7B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D547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akademického roku a </w:t>
      </w:r>
      <w:r w:rsidR="00E9439F">
        <w:rPr>
          <w:rFonts w:ascii="Times New Roman" w:eastAsia="Times New Roman" w:hAnsi="Times New Roman" w:cs="Times New Roman"/>
          <w:sz w:val="24"/>
          <w:szCs w:val="24"/>
          <w:lang w:eastAsia="cs-CZ"/>
        </w:rPr>
        <w:t>probrala nadcházející změny</w:t>
      </w:r>
      <w:r w:rsidR="00D5478A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14:paraId="5B330859" w14:textId="77777777" w:rsidR="006B23F1" w:rsidRPr="00314D8A" w:rsidRDefault="006B23F1" w:rsidP="006B23F1">
      <w:pPr>
        <w:spacing w:after="0" w:line="240" w:lineRule="auto"/>
        <w:ind w:right="539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4968618C" w14:textId="40B91DC2" w:rsidR="00D5478A" w:rsidRPr="00D5478A" w:rsidRDefault="00E9439F" w:rsidP="006B23F1">
      <w:pPr>
        <w:spacing w:after="0" w:line="240" w:lineRule="auto"/>
        <w:ind w:right="539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bod </w:t>
      </w:r>
      <w:r w:rsidR="00D5478A" w:rsidRPr="00D5478A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2.</w:t>
      </w:r>
    </w:p>
    <w:p w14:paraId="22BE7156" w14:textId="77777777" w:rsidR="00EA785B" w:rsidRDefault="00FB357F" w:rsidP="00E94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E9439F">
        <w:rPr>
          <w:rFonts w:ascii="Times New Roman" w:eastAsia="Times New Roman" w:hAnsi="Times New Roman" w:cs="Times New Roman"/>
          <w:sz w:val="24"/>
          <w:szCs w:val="24"/>
          <w:lang w:eastAsia="cs-CZ"/>
        </w:rPr>
        <w:t>Na obor</w:t>
      </w:r>
      <w:r w:rsidR="00D5478A" w:rsidRPr="00E9439F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MD </w:t>
      </w:r>
      <w:r w:rsidR="00EA785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byli přijati: </w:t>
      </w:r>
    </w:p>
    <w:p w14:paraId="75E95366" w14:textId="477B7948" w:rsidR="00EA785B" w:rsidRDefault="00FB357F" w:rsidP="00E94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E9439F">
        <w:rPr>
          <w:rFonts w:ascii="Times New Roman" w:eastAsia="Times New Roman" w:hAnsi="Times New Roman" w:cs="Times New Roman"/>
          <w:sz w:val="24"/>
          <w:szCs w:val="24"/>
          <w:lang w:eastAsia="cs-CZ"/>
        </w:rPr>
        <w:t>Veronika Homolová</w:t>
      </w:r>
      <w:r w:rsidR="00D5478A" w:rsidRPr="00E9439F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s tématem:</w:t>
      </w:r>
      <w:r w:rsidR="00E9439F" w:rsidRPr="00E9439F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E9439F">
        <w:rPr>
          <w:rFonts w:ascii="Times New Roman" w:eastAsia="Times New Roman" w:hAnsi="Times New Roman" w:cs="Times New Roman"/>
          <w:sz w:val="24"/>
          <w:szCs w:val="24"/>
          <w:lang w:eastAsia="cs-CZ"/>
        </w:rPr>
        <w:t>„</w:t>
      </w:r>
      <w:r w:rsidR="00E9439F" w:rsidRPr="00E9439F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Role autonomních oblastí a mezinárodní správy v rámci Versailleského systému: Případy </w:t>
      </w:r>
      <w:proofErr w:type="spellStart"/>
      <w:r w:rsidR="00E9439F" w:rsidRPr="00E9439F">
        <w:rPr>
          <w:rFonts w:ascii="Times New Roman" w:eastAsia="Times New Roman" w:hAnsi="Times New Roman" w:cs="Times New Roman"/>
          <w:sz w:val="24"/>
          <w:szCs w:val="24"/>
          <w:lang w:eastAsia="cs-CZ"/>
        </w:rPr>
        <w:t>Memel</w:t>
      </w:r>
      <w:proofErr w:type="spellEnd"/>
      <w:r w:rsidR="00E9439F" w:rsidRPr="00E9439F">
        <w:rPr>
          <w:rFonts w:ascii="Times New Roman" w:eastAsia="Times New Roman" w:hAnsi="Times New Roman" w:cs="Times New Roman"/>
          <w:sz w:val="24"/>
          <w:szCs w:val="24"/>
          <w:lang w:eastAsia="cs-CZ"/>
        </w:rPr>
        <w:t>/</w:t>
      </w:r>
      <w:proofErr w:type="spellStart"/>
      <w:r w:rsidR="00E9439F" w:rsidRPr="00E9439F">
        <w:rPr>
          <w:rFonts w:ascii="Times New Roman" w:eastAsia="Times New Roman" w:hAnsi="Times New Roman" w:cs="Times New Roman"/>
          <w:sz w:val="24"/>
          <w:szCs w:val="24"/>
          <w:lang w:eastAsia="cs-CZ"/>
        </w:rPr>
        <w:t>Klajpeda</w:t>
      </w:r>
      <w:proofErr w:type="spellEnd"/>
      <w:r w:rsidR="00E9439F" w:rsidRPr="00E9439F">
        <w:rPr>
          <w:rFonts w:ascii="Times New Roman" w:eastAsia="Times New Roman" w:hAnsi="Times New Roman" w:cs="Times New Roman"/>
          <w:sz w:val="24"/>
          <w:szCs w:val="24"/>
          <w:lang w:eastAsia="cs-CZ"/>
        </w:rPr>
        <w:t>, Britský mandát Palestina, Rijeka/</w:t>
      </w:r>
      <w:proofErr w:type="spellStart"/>
      <w:r w:rsidR="00E9439F" w:rsidRPr="00E9439F">
        <w:rPr>
          <w:rFonts w:ascii="Times New Roman" w:eastAsia="Times New Roman" w:hAnsi="Times New Roman" w:cs="Times New Roman"/>
          <w:sz w:val="24"/>
          <w:szCs w:val="24"/>
          <w:lang w:eastAsia="cs-CZ"/>
        </w:rPr>
        <w:t>Fiume</w:t>
      </w:r>
      <w:proofErr w:type="spellEnd"/>
      <w:r w:rsidR="00E9439F">
        <w:rPr>
          <w:rFonts w:ascii="Times New Roman" w:eastAsia="Times New Roman" w:hAnsi="Times New Roman" w:cs="Times New Roman"/>
          <w:sz w:val="24"/>
          <w:szCs w:val="24"/>
          <w:lang w:eastAsia="cs-CZ"/>
        </w:rPr>
        <w:t>“</w:t>
      </w:r>
      <w:r w:rsidR="00EA785B">
        <w:rPr>
          <w:rFonts w:ascii="Times New Roman" w:eastAsia="Times New Roman" w:hAnsi="Times New Roman" w:cs="Times New Roman"/>
          <w:sz w:val="24"/>
          <w:szCs w:val="24"/>
          <w:lang w:eastAsia="cs-CZ"/>
        </w:rPr>
        <w:t>. V</w:t>
      </w:r>
      <w:r w:rsidR="00D5478A" w:rsidRPr="00E9439F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edoucím práce </w:t>
      </w:r>
      <w:r w:rsidRPr="00E9439F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byl </w:t>
      </w:r>
      <w:r w:rsidR="003C4D54">
        <w:rPr>
          <w:rFonts w:ascii="Times New Roman" w:eastAsia="Times New Roman" w:hAnsi="Times New Roman" w:cs="Times New Roman"/>
          <w:sz w:val="24"/>
          <w:szCs w:val="24"/>
          <w:lang w:eastAsia="cs-CZ"/>
        </w:rPr>
        <w:t>jmenován</w:t>
      </w:r>
      <w:r w:rsidRPr="00E9439F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D5478A" w:rsidRPr="00E9439F">
        <w:rPr>
          <w:rFonts w:ascii="Times New Roman" w:eastAsia="Times New Roman" w:hAnsi="Times New Roman" w:cs="Times New Roman"/>
          <w:sz w:val="24"/>
          <w:szCs w:val="24"/>
          <w:lang w:eastAsia="cs-CZ"/>
        </w:rPr>
        <w:t>O</w:t>
      </w:r>
      <w:r w:rsidRPr="00E9439F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  <w:r w:rsidR="00D5478A" w:rsidRPr="00E9439F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Konrád</w:t>
      </w:r>
      <w:r w:rsidR="00EA785B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14:paraId="7CC0DA53" w14:textId="26B12698" w:rsidR="00D5478A" w:rsidRDefault="00EA785B" w:rsidP="00E9439F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V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ladimír Špína </w:t>
      </w:r>
      <w:r w:rsidR="00E25E6F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s tématem:</w:t>
      </w:r>
      <w:r w:rsidR="00E9439F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 „</w:t>
      </w:r>
      <w:r w:rsidR="00E9439F" w:rsidRPr="00E9439F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Paměť v post-konfliktní společnosti a konflikt národní identity:</w:t>
      </w:r>
      <w:r w:rsidR="003C4D54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 </w:t>
      </w:r>
      <w:r w:rsidR="00E9439F" w:rsidRPr="00E9439F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proměny neoficiálních </w:t>
      </w:r>
      <w:proofErr w:type="spellStart"/>
      <w:r w:rsidR="00E9439F" w:rsidRPr="00E9439F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komemorací</w:t>
      </w:r>
      <w:proofErr w:type="spellEnd"/>
      <w:r w:rsidR="00E9439F" w:rsidRPr="00E9439F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 anglo-irské a občanské války</w:t>
      </w:r>
      <w:r w:rsidR="00203B40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 </w:t>
      </w:r>
      <w:r w:rsidR="00E9439F" w:rsidRPr="00E9439F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v irském státě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. V</w:t>
      </w:r>
      <w:r w:rsidR="00E25E6F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ed</w:t>
      </w:r>
      <w:r w:rsidR="00E9439F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oucím</w:t>
      </w:r>
      <w:r w:rsidR="00E25E6F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 práce </w:t>
      </w:r>
      <w:r w:rsidR="003C4D54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byl 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jmenován P.</w:t>
      </w:r>
      <w:r w:rsidR="00E25E6F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 Bauer</w:t>
      </w:r>
      <w:r w:rsidR="00E9439F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.</w:t>
      </w:r>
    </w:p>
    <w:p w14:paraId="3134A920" w14:textId="68462C81" w:rsidR="00E25E6F" w:rsidRDefault="00EA785B" w:rsidP="006B23F1">
      <w:pPr>
        <w:spacing w:after="0" w:line="240" w:lineRule="auto"/>
        <w:ind w:right="539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D</w:t>
      </w:r>
      <w:r w:rsidR="00E25E6F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o oboru MH nebyl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 </w:t>
      </w:r>
      <w:r w:rsidR="00E25E6F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přijat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 nikdo.</w:t>
      </w:r>
    </w:p>
    <w:p w14:paraId="0D8496F8" w14:textId="77777777" w:rsidR="00D5478A" w:rsidRDefault="00D5478A" w:rsidP="006B23F1">
      <w:pPr>
        <w:spacing w:after="0" w:line="240" w:lineRule="auto"/>
        <w:ind w:right="539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</w:pPr>
    </w:p>
    <w:p w14:paraId="32A06277" w14:textId="77777777" w:rsidR="00D5478A" w:rsidRDefault="00D5478A" w:rsidP="006B23F1">
      <w:pPr>
        <w:spacing w:after="0" w:line="240" w:lineRule="auto"/>
        <w:ind w:right="539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</w:pPr>
    </w:p>
    <w:p w14:paraId="4DEE35D0" w14:textId="17AF3CCC" w:rsidR="00D5478A" w:rsidRDefault="00E9439F" w:rsidP="006B23F1">
      <w:pPr>
        <w:spacing w:after="0" w:line="240" w:lineRule="auto"/>
        <w:ind w:right="539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bod 3.</w:t>
      </w:r>
    </w:p>
    <w:p w14:paraId="1CB7E49D" w14:textId="77777777" w:rsidR="00F232C7" w:rsidRDefault="00E9439F" w:rsidP="006B23F1">
      <w:pPr>
        <w:spacing w:after="0" w:line="240" w:lineRule="auto"/>
        <w:ind w:right="539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 xml:space="preserve">Změny – student </w:t>
      </w:r>
      <w:r w:rsidRPr="00E9439F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Luboš Veselý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přerušil studium a studentka </w:t>
      </w:r>
      <w:r w:rsidRPr="00824E5C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Kateřina Volná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FC556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studium 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ukončila.</w:t>
      </w:r>
    </w:p>
    <w:p w14:paraId="483BD3FB" w14:textId="77777777" w:rsidR="00F232C7" w:rsidRDefault="00F232C7" w:rsidP="006B23F1">
      <w:pPr>
        <w:spacing w:after="0" w:line="240" w:lineRule="auto"/>
        <w:ind w:right="539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4FD42E46" w14:textId="55CA2D61" w:rsidR="00661A7B" w:rsidRPr="00314D8A" w:rsidRDefault="00F232C7" w:rsidP="006B23F1">
      <w:pPr>
        <w:spacing w:after="0" w:line="240" w:lineRule="auto"/>
        <w:ind w:right="539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Studenti s úkoly z předchozí OR:</w:t>
      </w:r>
    </w:p>
    <w:p w14:paraId="1A001B82" w14:textId="77777777" w:rsidR="006B23F1" w:rsidRPr="00314D8A" w:rsidRDefault="006B23F1" w:rsidP="006B23F1">
      <w:pPr>
        <w:spacing w:after="0" w:line="240" w:lineRule="auto"/>
        <w:ind w:right="539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</w:p>
    <w:p w14:paraId="010DEC7A" w14:textId="72074B85" w:rsidR="006B23F1" w:rsidRPr="00314D8A" w:rsidRDefault="00661A7B" w:rsidP="00832CC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Nikola Karasová</w:t>
      </w: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–</w:t>
      </w:r>
      <w:r w:rsidR="00824E5C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 </w:t>
      </w:r>
      <w:r w:rsidR="003C4D54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studentka </w:t>
      </w:r>
      <w:proofErr w:type="gramStart"/>
      <w:r w:rsidR="00824E5C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>dizertaci</w:t>
      </w:r>
      <w:proofErr w:type="gramEnd"/>
      <w:r w:rsidR="00824E5C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 odevzdala, v září bude obhajovat.</w:t>
      </w:r>
      <w:r w:rsidR="00FC5566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 Hodnocena A.</w:t>
      </w:r>
    </w:p>
    <w:p w14:paraId="0E35BF24" w14:textId="77777777" w:rsidR="00661A7B" w:rsidRPr="00314D8A" w:rsidRDefault="00661A7B" w:rsidP="00832CC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66E522A4" w14:textId="7DE4AD9C" w:rsidR="00832CCD" w:rsidRPr="00314D8A" w:rsidRDefault="00661A7B" w:rsidP="00832CC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Tomáš Malínek</w:t>
      </w: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3C4D54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– </w:t>
      </w:r>
      <w:r w:rsidR="003C4D54">
        <w:rPr>
          <w:rFonts w:ascii="Times New Roman" w:eastAsia="Times New Roman" w:hAnsi="Times New Roman" w:cs="Times New Roman"/>
          <w:sz w:val="24"/>
          <w:szCs w:val="24"/>
          <w:lang w:eastAsia="cs-CZ"/>
        </w:rPr>
        <w:t>student</w:t>
      </w:r>
      <w:r w:rsidR="003C4D54" w:rsidRPr="003C4D54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 xml:space="preserve"> </w:t>
      </w:r>
      <w:proofErr w:type="gramStart"/>
      <w:r w:rsidR="003C4D54" w:rsidRPr="003C4D54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dizertaci</w:t>
      </w:r>
      <w:proofErr w:type="gramEnd"/>
      <w:r w:rsidR="003C4D54" w:rsidRPr="003C4D54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 xml:space="preserve"> odevzdal</w:t>
      </w:r>
      <w:r w:rsidR="003C4D5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</w:t>
      </w:r>
      <w:r w:rsidR="00FC5566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>v červnu bude obhajovat. Hodnocen A.</w:t>
      </w:r>
    </w:p>
    <w:p w14:paraId="7F6ED0B4" w14:textId="77777777" w:rsidR="00832CCD" w:rsidRPr="00314D8A" w:rsidRDefault="00832CCD" w:rsidP="00832CC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</w:pPr>
    </w:p>
    <w:p w14:paraId="59499581" w14:textId="0ECAAD2E" w:rsidR="00832CCD" w:rsidRPr="00314D8A" w:rsidRDefault="00832CCD" w:rsidP="00832CC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 xml:space="preserve">Jiří </w:t>
      </w:r>
      <w:proofErr w:type="spellStart"/>
      <w:r w:rsidRPr="00314D8A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Pondělíček</w:t>
      </w:r>
      <w:proofErr w:type="spellEnd"/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–</w:t>
      </w:r>
      <w:r w:rsidR="003C4D5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FC5566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>odevzdal přepracovanou verzi. Hodnocen A.</w:t>
      </w:r>
    </w:p>
    <w:p w14:paraId="76F96979" w14:textId="77777777" w:rsidR="00661A7B" w:rsidRPr="00314D8A" w:rsidRDefault="00661A7B" w:rsidP="00832CC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014C7336" w14:textId="2EB94C4A" w:rsidR="00FC5566" w:rsidRDefault="00661A7B" w:rsidP="00FC5566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Barbora Skálová</w:t>
      </w: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–</w:t>
      </w:r>
      <w:r w:rsidR="00FC5566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 odevzdala přepracovanou verzi. Hodnocena A.</w:t>
      </w:r>
    </w:p>
    <w:p w14:paraId="186C980C" w14:textId="77777777" w:rsidR="00FC5566" w:rsidRDefault="00FC5566" w:rsidP="00FC5566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</w:pPr>
    </w:p>
    <w:p w14:paraId="50DDA404" w14:textId="2DCF0706" w:rsidR="00FC5566" w:rsidRDefault="00FC5566" w:rsidP="00FC5566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</w:pPr>
      <w:r w:rsidRPr="00F232C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cs-CZ"/>
        </w:rPr>
        <w:t xml:space="preserve">Jindřich </w:t>
      </w:r>
      <w:proofErr w:type="spellStart"/>
      <w:r w:rsidRPr="00F232C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cs-CZ"/>
        </w:rPr>
        <w:t>Čeladín</w:t>
      </w:r>
      <w:proofErr w:type="spellEnd"/>
      <w:r w:rsidRPr="00F232C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cs-CZ"/>
        </w:rPr>
        <w:t xml:space="preserve"> </w:t>
      </w: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– </w:t>
      </w:r>
      <w:r w:rsidR="00CD3221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poslal </w:t>
      </w:r>
      <w:r w:rsidR="003C4D54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finální </w:t>
      </w:r>
      <w:r w:rsidR="00CD3221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>verzi</w:t>
      </w:r>
      <w:r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, </w:t>
      </w:r>
      <w:r w:rsidR="003C4D54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>která bude předložena na tzv. malou obhajobu“</w:t>
      </w:r>
      <w:r w:rsidR="00910AD0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>. Hodnocen A.</w:t>
      </w:r>
    </w:p>
    <w:p w14:paraId="59505193" w14:textId="40330B7C" w:rsidR="00832CCD" w:rsidRDefault="00832CCD" w:rsidP="00832CC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</w:pPr>
    </w:p>
    <w:p w14:paraId="6DB1993C" w14:textId="6DF18ECC" w:rsidR="00FC5566" w:rsidRDefault="00FC5566" w:rsidP="00FC5566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Miroslava Jasenčáková</w:t>
      </w: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–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>měla</w:t>
      </w:r>
      <w:r w:rsidRPr="00314D8A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 povinnost předložit </w:t>
      </w:r>
      <w:proofErr w:type="gramStart"/>
      <w:r w:rsidRPr="00314D8A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>dizertaci</w:t>
      </w:r>
      <w:proofErr w:type="gramEnd"/>
      <w:r w:rsidRPr="00314D8A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 k malé obhajobě</w:t>
      </w:r>
      <w:r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 </w:t>
      </w:r>
      <w:r w:rsidR="003C4D54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před zasedáním OR, což nesplnila. </w:t>
      </w:r>
      <w:r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OR jí ukládá povinnost předložit </w:t>
      </w:r>
      <w:r w:rsidR="003C4D54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práci </w:t>
      </w:r>
      <w:r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k malé obhajobě do konce tohoto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>ak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>. roku (tzn. do konce září tohoto roku). Hodnocena B.</w:t>
      </w:r>
    </w:p>
    <w:p w14:paraId="4EAE4773" w14:textId="77777777" w:rsidR="00910AD0" w:rsidRPr="00314D8A" w:rsidRDefault="00910AD0" w:rsidP="00FC5566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</w:pPr>
    </w:p>
    <w:p w14:paraId="35803C1B" w14:textId="697347AF" w:rsidR="00910AD0" w:rsidRDefault="00910AD0" w:rsidP="00910AD0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lastRenderedPageBreak/>
        <w:t>Kateřina Vnoučková</w:t>
      </w: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–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3C4D54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>měla</w:t>
      </w:r>
      <w:r w:rsidR="003C4D54" w:rsidRPr="00314D8A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 povinnost předložit </w:t>
      </w:r>
      <w:proofErr w:type="gramStart"/>
      <w:r w:rsidR="003C4D54" w:rsidRPr="00314D8A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>dizertaci</w:t>
      </w:r>
      <w:proofErr w:type="gramEnd"/>
      <w:r w:rsidR="003C4D54" w:rsidRPr="00314D8A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 k malé obhajobě</w:t>
      </w:r>
      <w:r w:rsidR="003C4D54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 před zasedáním OR, což nesplnila.</w:t>
      </w:r>
      <w:r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 OR jí ukládá povinnost předložit </w:t>
      </w:r>
      <w:r w:rsidR="003C4D54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práci </w:t>
      </w:r>
      <w:r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k malé obhajobě do konce tohoto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>ak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>. roku (tzn. do konce září tohoto roku). Hodnocena B.</w:t>
      </w:r>
    </w:p>
    <w:p w14:paraId="56C20E76" w14:textId="77777777" w:rsidR="00FC5566" w:rsidRPr="00314D8A" w:rsidRDefault="00FC5566" w:rsidP="00832CCD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</w:pPr>
    </w:p>
    <w:p w14:paraId="4A4AAE43" w14:textId="5BDD5659" w:rsidR="00FC5566" w:rsidRDefault="00FC5566" w:rsidP="00FC5566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 xml:space="preserve">Anastasia </w:t>
      </w:r>
      <w:proofErr w:type="spellStart"/>
      <w:r w:rsidRPr="00314D8A">
        <w:rPr>
          <w:rFonts w:ascii="Times New Roman" w:eastAsia="Times New Roman" w:hAnsi="Times New Roman" w:cs="Times New Roman"/>
          <w:b/>
          <w:bCs/>
          <w:sz w:val="24"/>
          <w:szCs w:val="24"/>
          <w:lang w:eastAsia="cs-CZ"/>
        </w:rPr>
        <w:t>Kochetová</w:t>
      </w:r>
      <w:proofErr w:type="spellEnd"/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–</w:t>
      </w:r>
      <w:r w:rsidR="00910AD0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Pr="00314D8A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doktorand</w:t>
      </w:r>
      <w:r w:rsidR="00910AD0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ka stále nemá splněn</w:t>
      </w:r>
      <w:r w:rsidR="00AB7956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o</w:t>
      </w:r>
      <w:r w:rsidR="00910AD0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 xml:space="preserve">u povinnost „publikace“. </w:t>
      </w:r>
      <w:r w:rsidR="003C4D54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V případě, že tuto povinnost splní včas, aby se mohl</w:t>
      </w:r>
      <w:r w:rsidR="00EA785B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a</w:t>
      </w:r>
      <w:r w:rsidR="003C4D54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 xml:space="preserve"> přihlásit ke státní zkoušce (poslední možný termín </w:t>
      </w:r>
      <w:r w:rsidR="00EA785B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 xml:space="preserve">přihlášení </w:t>
      </w:r>
      <w:r w:rsidR="003C4D54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je 6.8.2021), bude jí uděleno hodnocení A. V případě, že povinnost nesplní, bude hodnocena C. OR zároveň diskutovala o podmínkách splnění dané povinnosti v tomto konkrétním případě.</w:t>
      </w:r>
    </w:p>
    <w:p w14:paraId="2E0C0BDE" w14:textId="77777777" w:rsidR="00FC5566" w:rsidRPr="00314D8A" w:rsidRDefault="00FC5566" w:rsidP="00FC55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5403FF75" w14:textId="22245D82" w:rsidR="00FC5566" w:rsidRDefault="00FC5566" w:rsidP="0001785F">
      <w:pPr>
        <w:spacing w:after="0" w:line="240" w:lineRule="auto"/>
        <w:ind w:right="539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Ostatní doktorandi obdrželi hodnocení A.</w:t>
      </w:r>
    </w:p>
    <w:p w14:paraId="386BFF0D" w14:textId="77777777" w:rsidR="00FC5566" w:rsidRDefault="00FC5566" w:rsidP="0001785F">
      <w:pPr>
        <w:spacing w:after="0" w:line="240" w:lineRule="auto"/>
        <w:ind w:right="539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7AE8E1C7" w14:textId="75112097" w:rsidR="001F7560" w:rsidRDefault="00702E3E" w:rsidP="0001785F">
      <w:pPr>
        <w:spacing w:after="0" w:line="240" w:lineRule="auto"/>
        <w:ind w:right="539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4</w:t>
      </w:r>
      <w:r w:rsid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Předseda OR O. Kon</w:t>
      </w:r>
      <w:r w:rsidR="005A32F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rád zhodnotil uplynulý </w:t>
      </w:r>
      <w:proofErr w:type="spellStart"/>
      <w:r w:rsidR="005A32F4">
        <w:rPr>
          <w:rFonts w:ascii="Times New Roman" w:eastAsia="Times New Roman" w:hAnsi="Times New Roman" w:cs="Times New Roman"/>
          <w:sz w:val="24"/>
          <w:szCs w:val="24"/>
          <w:lang w:eastAsia="cs-CZ"/>
        </w:rPr>
        <w:t>ak</w:t>
      </w:r>
      <w:proofErr w:type="spellEnd"/>
      <w:r w:rsidR="005A32F4">
        <w:rPr>
          <w:rFonts w:ascii="Times New Roman" w:eastAsia="Times New Roman" w:hAnsi="Times New Roman" w:cs="Times New Roman"/>
          <w:sz w:val="24"/>
          <w:szCs w:val="24"/>
          <w:lang w:eastAsia="cs-CZ"/>
        </w:rPr>
        <w:t>. rok</w:t>
      </w:r>
      <w:r w:rsidR="001F7560">
        <w:rPr>
          <w:rFonts w:ascii="Times New Roman" w:eastAsia="Times New Roman" w:hAnsi="Times New Roman" w:cs="Times New Roman"/>
          <w:sz w:val="24"/>
          <w:szCs w:val="24"/>
          <w:lang w:eastAsia="cs-CZ"/>
        </w:rPr>
        <w:t>. Informoval přítomné o květnové Doktorské konferenci</w:t>
      </w:r>
      <w:r w:rsidR="004E636B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  <w:r w:rsidR="001F7560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4E636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Dále informoval o proběhlém setkání </w:t>
      </w:r>
      <w:r w:rsidR="005E59CF">
        <w:rPr>
          <w:rFonts w:ascii="Times New Roman" w:eastAsia="Times New Roman" w:hAnsi="Times New Roman" w:cs="Times New Roman"/>
          <w:sz w:val="24"/>
          <w:szCs w:val="24"/>
          <w:lang w:eastAsia="cs-CZ"/>
        </w:rPr>
        <w:t>ředitele IMS a garantů s doktorandy</w:t>
      </w:r>
      <w:r w:rsidR="001F7560">
        <w:rPr>
          <w:rFonts w:ascii="Times New Roman" w:eastAsia="Times New Roman" w:hAnsi="Times New Roman" w:cs="Times New Roman"/>
          <w:sz w:val="24"/>
          <w:szCs w:val="24"/>
          <w:lang w:eastAsia="cs-CZ"/>
        </w:rPr>
        <w:t>, z této debaty vzeš</w:t>
      </w:r>
      <w:r w:rsidR="003C4D5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el mj. podnět umožnit i zájemcům z vyšších ročníků prezentovat svůj výzkum na pravidelné Doktorské konferenci. Zároveň O. Konrád zmínil potřebu </w:t>
      </w:r>
      <w:r w:rsidR="00EA785B">
        <w:rPr>
          <w:rFonts w:ascii="Times New Roman" w:eastAsia="Times New Roman" w:hAnsi="Times New Roman" w:cs="Times New Roman"/>
          <w:sz w:val="24"/>
          <w:szCs w:val="24"/>
          <w:lang w:eastAsia="cs-CZ"/>
        </w:rPr>
        <w:t>intenzivnější práce se školiteli – například ve formě pravidelného jednání se školiteli na počátku akademického roku.</w:t>
      </w:r>
    </w:p>
    <w:p w14:paraId="4A33B78D" w14:textId="77777777" w:rsidR="001F7560" w:rsidRDefault="001F7560" w:rsidP="0001785F">
      <w:pPr>
        <w:spacing w:after="0" w:line="240" w:lineRule="auto"/>
        <w:ind w:right="539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3D1588F2" w14:textId="2B5BC95B" w:rsidR="001F7560" w:rsidRDefault="001F7560" w:rsidP="0001785F">
      <w:pPr>
        <w:spacing w:after="0" w:line="240" w:lineRule="auto"/>
        <w:ind w:right="539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Člen OR prof. J. Kučera </w:t>
      </w:r>
      <w:r w:rsidR="00EA785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oznámil svůj úmysl rezignovat na členství v OR. O. Konrád poděkoval J. Kučerovi za dlouholetou práci, kterou J. Kučera odvedl jako člen OR a také jako garant oboru a předseda OR. </w:t>
      </w:r>
      <w:r w:rsidR="00203B40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OR </w:t>
      </w:r>
      <w:r w:rsidR="00EA785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 této souvislosti </w:t>
      </w:r>
      <w:r w:rsidR="00203B40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rodiskutovala návrhy na </w:t>
      </w:r>
      <w:r w:rsidR="00EA785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nové členy OR. </w:t>
      </w:r>
      <w:r w:rsidR="003C4D5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Na základě této diskuse připraví O. Konrád během června / července návrh na nové členy OR a pošle </w:t>
      </w:r>
      <w:r w:rsidR="00EA785B">
        <w:rPr>
          <w:rFonts w:ascii="Times New Roman" w:eastAsia="Times New Roman" w:hAnsi="Times New Roman" w:cs="Times New Roman"/>
          <w:sz w:val="24"/>
          <w:szCs w:val="24"/>
          <w:lang w:eastAsia="cs-CZ"/>
        </w:rPr>
        <w:t>ho</w:t>
      </w:r>
      <w:r w:rsidR="003C4D5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OR k</w:t>
      </w:r>
      <w:r w:rsidR="00EA785B">
        <w:rPr>
          <w:rFonts w:ascii="Times New Roman" w:eastAsia="Times New Roman" w:hAnsi="Times New Roman" w:cs="Times New Roman"/>
          <w:sz w:val="24"/>
          <w:szCs w:val="24"/>
          <w:lang w:eastAsia="cs-CZ"/>
        </w:rPr>
        <w:t> </w:t>
      </w:r>
      <w:r w:rsidR="003C4D54">
        <w:rPr>
          <w:rFonts w:ascii="Times New Roman" w:eastAsia="Times New Roman" w:hAnsi="Times New Roman" w:cs="Times New Roman"/>
          <w:sz w:val="24"/>
          <w:szCs w:val="24"/>
          <w:lang w:eastAsia="cs-CZ"/>
        </w:rPr>
        <w:t>odso</w:t>
      </w:r>
      <w:r w:rsidR="00EA785B">
        <w:rPr>
          <w:rFonts w:ascii="Times New Roman" w:eastAsia="Times New Roman" w:hAnsi="Times New Roman" w:cs="Times New Roman"/>
          <w:sz w:val="24"/>
          <w:szCs w:val="24"/>
          <w:lang w:eastAsia="cs-CZ"/>
        </w:rPr>
        <w:t>u</w:t>
      </w:r>
      <w:r w:rsidR="003C4D54">
        <w:rPr>
          <w:rFonts w:ascii="Times New Roman" w:eastAsia="Times New Roman" w:hAnsi="Times New Roman" w:cs="Times New Roman"/>
          <w:sz w:val="24"/>
          <w:szCs w:val="24"/>
          <w:lang w:eastAsia="cs-CZ"/>
        </w:rPr>
        <w:t>hlasení</w:t>
      </w:r>
      <w:r w:rsidR="00EA785B">
        <w:rPr>
          <w:rFonts w:ascii="Times New Roman" w:eastAsia="Times New Roman" w:hAnsi="Times New Roman" w:cs="Times New Roman"/>
          <w:sz w:val="24"/>
          <w:szCs w:val="24"/>
          <w:lang w:eastAsia="cs-CZ"/>
        </w:rPr>
        <w:t>, tak aby mohl být tento návrh zaslán společně s rezignací J. Kučery na říjnové jednání vědecké rady FSV UK.</w:t>
      </w:r>
    </w:p>
    <w:p w14:paraId="22B30E2E" w14:textId="77777777" w:rsidR="001F7560" w:rsidRDefault="001F7560" w:rsidP="0001785F">
      <w:pPr>
        <w:spacing w:after="0" w:line="240" w:lineRule="auto"/>
        <w:ind w:right="539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1CB830D5" w14:textId="3D1BC74A" w:rsidR="0001785F" w:rsidRPr="00EA785B" w:rsidRDefault="0001785F" w:rsidP="0001785F">
      <w:pPr>
        <w:spacing w:after="0" w:line="240" w:lineRule="auto"/>
        <w:ind w:right="539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Další</w:t>
      </w:r>
      <w:r w:rsidR="00465738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465738" w:rsidRPr="00EA785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schůze OR se bude </w:t>
      </w:r>
      <w:r w:rsidR="00EA785B" w:rsidRPr="00EA785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konat </w:t>
      </w:r>
      <w:r w:rsidR="00EA785B" w:rsidRPr="00EA785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1.</w:t>
      </w:r>
      <w:r w:rsidR="00EA785B" w:rsidRPr="00EA785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1. 2022</w:t>
      </w:r>
      <w:r w:rsidR="00203B40" w:rsidRPr="00EA785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</w:t>
      </w:r>
      <w:r w:rsidR="00EA785B" w:rsidRPr="00EA785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čas bude upřesněn. </w:t>
      </w:r>
      <w:r w:rsidR="00EA785B">
        <w:rPr>
          <w:rFonts w:ascii="Times New Roman" w:eastAsia="Times New Roman" w:hAnsi="Times New Roman" w:cs="Times New Roman"/>
          <w:sz w:val="24"/>
          <w:szCs w:val="24"/>
          <w:lang w:eastAsia="cs-CZ"/>
        </w:rPr>
        <w:t>Možnost o</w:t>
      </w:r>
      <w:r w:rsidR="00203B40" w:rsidRPr="00EA785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nline </w:t>
      </w:r>
      <w:r w:rsidR="00EA785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účasti bude </w:t>
      </w:r>
      <w:r w:rsidR="00203B40" w:rsidRPr="00EA785B">
        <w:rPr>
          <w:rFonts w:ascii="Times New Roman" w:eastAsia="Times New Roman" w:hAnsi="Times New Roman" w:cs="Times New Roman"/>
          <w:sz w:val="24"/>
          <w:szCs w:val="24"/>
          <w:lang w:eastAsia="cs-CZ"/>
        </w:rPr>
        <w:t>pravděpodobně zachována.</w:t>
      </w:r>
    </w:p>
    <w:p w14:paraId="6C6F3CC6" w14:textId="4F3BB22E" w:rsidR="00661A7B" w:rsidRPr="00314D8A" w:rsidRDefault="00661A7B" w:rsidP="00DF308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br/>
        <w:t xml:space="preserve">Zapsala: </w:t>
      </w:r>
      <w:r w:rsidR="0001785F"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G. Špetová</w:t>
      </w:r>
    </w:p>
    <w:p w14:paraId="027B5AC4" w14:textId="77777777" w:rsidR="00661A7B" w:rsidRPr="00314D8A" w:rsidRDefault="00661A7B" w:rsidP="00DF308C">
      <w:pPr>
        <w:spacing w:after="0" w:line="240" w:lineRule="auto"/>
        <w:ind w:right="539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14D8A">
        <w:rPr>
          <w:rFonts w:ascii="Times New Roman" w:eastAsia="Times New Roman" w:hAnsi="Times New Roman" w:cs="Times New Roman"/>
          <w:sz w:val="24"/>
          <w:szCs w:val="24"/>
          <w:lang w:eastAsia="cs-CZ"/>
        </w:rPr>
        <w:t>Vidoval: O. Konrád</w:t>
      </w:r>
    </w:p>
    <w:p w14:paraId="5155B4CB" w14:textId="77777777" w:rsidR="000C4288" w:rsidRPr="00314D8A" w:rsidRDefault="000C4288"/>
    <w:sectPr w:rsidR="000C4288" w:rsidRPr="00314D8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D5D67"/>
    <w:multiLevelType w:val="hybridMultilevel"/>
    <w:tmpl w:val="9D263F8E"/>
    <w:lvl w:ilvl="0" w:tplc="040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CB2939"/>
    <w:multiLevelType w:val="hybridMultilevel"/>
    <w:tmpl w:val="55F2B66E"/>
    <w:lvl w:ilvl="0" w:tplc="040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950466"/>
    <w:multiLevelType w:val="multilevel"/>
    <w:tmpl w:val="F16E89D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A2173DD"/>
    <w:multiLevelType w:val="multilevel"/>
    <w:tmpl w:val="80500C0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ABD5ED0"/>
    <w:multiLevelType w:val="multilevel"/>
    <w:tmpl w:val="75944B3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CDB17E6"/>
    <w:multiLevelType w:val="hybridMultilevel"/>
    <w:tmpl w:val="F600E36A"/>
    <w:lvl w:ilvl="0" w:tplc="040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9A789B"/>
    <w:multiLevelType w:val="multilevel"/>
    <w:tmpl w:val="64F237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2656175"/>
    <w:multiLevelType w:val="multilevel"/>
    <w:tmpl w:val="337EBC7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5AF0F5D"/>
    <w:multiLevelType w:val="hybridMultilevel"/>
    <w:tmpl w:val="4CE08104"/>
    <w:lvl w:ilvl="0" w:tplc="040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FF074A"/>
    <w:multiLevelType w:val="multilevel"/>
    <w:tmpl w:val="A5C29C1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2F84DF2"/>
    <w:multiLevelType w:val="multilevel"/>
    <w:tmpl w:val="EE1AE8C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A1460F5"/>
    <w:multiLevelType w:val="multilevel"/>
    <w:tmpl w:val="A4446C54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2"/>
    <w:lvlOverride w:ilvl="0">
      <w:lvl w:ilvl="0">
        <w:numFmt w:val="decimal"/>
        <w:lvlText w:val="%1."/>
        <w:lvlJc w:val="left"/>
      </w:lvl>
    </w:lvlOverride>
  </w:num>
  <w:num w:numId="3">
    <w:abstractNumId w:val="4"/>
    <w:lvlOverride w:ilvl="0">
      <w:lvl w:ilvl="0">
        <w:numFmt w:val="decimal"/>
        <w:lvlText w:val="%1."/>
        <w:lvlJc w:val="left"/>
        <w:rPr>
          <w:b/>
        </w:rPr>
      </w:lvl>
    </w:lvlOverride>
  </w:num>
  <w:num w:numId="4">
    <w:abstractNumId w:val="3"/>
    <w:lvlOverride w:ilvl="0">
      <w:lvl w:ilvl="0">
        <w:numFmt w:val="decimal"/>
        <w:lvlText w:val="%1."/>
        <w:lvlJc w:val="left"/>
      </w:lvl>
    </w:lvlOverride>
  </w:num>
  <w:num w:numId="5">
    <w:abstractNumId w:val="9"/>
    <w:lvlOverride w:ilvl="0">
      <w:lvl w:ilvl="0">
        <w:numFmt w:val="decimal"/>
        <w:lvlText w:val="%1."/>
        <w:lvlJc w:val="left"/>
      </w:lvl>
    </w:lvlOverride>
  </w:num>
  <w:num w:numId="6">
    <w:abstractNumId w:val="7"/>
    <w:lvlOverride w:ilvl="0">
      <w:lvl w:ilvl="0">
        <w:numFmt w:val="decimal"/>
        <w:lvlText w:val="%1."/>
        <w:lvlJc w:val="left"/>
      </w:lvl>
    </w:lvlOverride>
  </w:num>
  <w:num w:numId="7">
    <w:abstractNumId w:val="10"/>
    <w:lvlOverride w:ilvl="0">
      <w:lvl w:ilvl="0">
        <w:numFmt w:val="decimal"/>
        <w:lvlText w:val="%1."/>
        <w:lvlJc w:val="left"/>
      </w:lvl>
    </w:lvlOverride>
  </w:num>
  <w:num w:numId="8">
    <w:abstractNumId w:val="11"/>
    <w:lvlOverride w:ilvl="0">
      <w:lvl w:ilvl="0">
        <w:numFmt w:val="decimal"/>
        <w:lvlText w:val="%1."/>
        <w:lvlJc w:val="left"/>
      </w:lvl>
    </w:lvlOverride>
  </w:num>
  <w:num w:numId="9">
    <w:abstractNumId w:val="1"/>
  </w:num>
  <w:num w:numId="10">
    <w:abstractNumId w:val="8"/>
  </w:num>
  <w:num w:numId="11">
    <w:abstractNumId w:val="0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NzQ0sDA1NDU2NjBU0lEKTi0uzszPAykwqgUAobG8iSwAAAA="/>
  </w:docVars>
  <w:rsids>
    <w:rsidRoot w:val="00661A7B"/>
    <w:rsid w:val="0001785F"/>
    <w:rsid w:val="000C4288"/>
    <w:rsid w:val="001F7560"/>
    <w:rsid w:val="00203B40"/>
    <w:rsid w:val="00311FB7"/>
    <w:rsid w:val="00314D8A"/>
    <w:rsid w:val="003A0A64"/>
    <w:rsid w:val="003C4D54"/>
    <w:rsid w:val="00454901"/>
    <w:rsid w:val="00465738"/>
    <w:rsid w:val="004E636B"/>
    <w:rsid w:val="005A32F4"/>
    <w:rsid w:val="005E59CF"/>
    <w:rsid w:val="00661A7B"/>
    <w:rsid w:val="006B23F1"/>
    <w:rsid w:val="00702E3E"/>
    <w:rsid w:val="00824E5C"/>
    <w:rsid w:val="00832CCD"/>
    <w:rsid w:val="00875F46"/>
    <w:rsid w:val="00910AD0"/>
    <w:rsid w:val="00AB7956"/>
    <w:rsid w:val="00CD3221"/>
    <w:rsid w:val="00D5478A"/>
    <w:rsid w:val="00DF308C"/>
    <w:rsid w:val="00E25E6F"/>
    <w:rsid w:val="00E9439F"/>
    <w:rsid w:val="00EA785B"/>
    <w:rsid w:val="00F232C7"/>
    <w:rsid w:val="00FB357F"/>
    <w:rsid w:val="00FC5566"/>
    <w:rsid w:val="00FD0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E2D5AC"/>
  <w15:docId w15:val="{EAD9048A-34B8-4CE7-B86E-792FA190B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link w:val="Nadpis1Char"/>
    <w:uiPriority w:val="9"/>
    <w:qFormat/>
    <w:rsid w:val="00E9439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unhideWhenUsed/>
    <w:rsid w:val="00661A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6B23F1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E9439F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96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40</Words>
  <Characters>3187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KUSNY UCET,ZAM,CIVT</dc:creator>
  <cp:lastModifiedBy>Ota Konrád</cp:lastModifiedBy>
  <cp:revision>2</cp:revision>
  <dcterms:created xsi:type="dcterms:W3CDTF">2021-06-24T17:33:00Z</dcterms:created>
  <dcterms:modified xsi:type="dcterms:W3CDTF">2021-06-24T17:33:00Z</dcterms:modified>
</cp:coreProperties>
</file>